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6C93E9" w14:textId="6A8E79A8" w:rsidR="007D3601" w:rsidRPr="00BD524E" w:rsidRDefault="003C6F89" w:rsidP="007D3601">
      <w:pPr>
        <w:pStyle w:val="Header"/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 xml:space="preserve"> </w:t>
      </w:r>
      <w:r w:rsidR="007D3601">
        <w:rPr>
          <w:rFonts w:ascii="Arial" w:hAnsi="Arial" w:cs="Arial"/>
          <w:b/>
          <w:bCs/>
          <w:sz w:val="32"/>
          <w:szCs w:val="32"/>
        </w:rPr>
        <w:t>Agenda</w:t>
      </w:r>
    </w:p>
    <w:p w14:paraId="0E731229" w14:textId="77777777" w:rsidR="007D3601" w:rsidRDefault="007D3601" w:rsidP="007D3601">
      <w:pPr>
        <w:pStyle w:val="Body"/>
        <w:jc w:val="center"/>
        <w:rPr>
          <w:rFonts w:ascii="Calibri" w:eastAsia="Calibri" w:hAnsi="Calibri" w:cs="Calibri"/>
          <w:b/>
          <w:bCs/>
          <w:sz w:val="22"/>
          <w:szCs w:val="22"/>
        </w:rPr>
      </w:pPr>
      <w:bookmarkStart w:id="0" w:name="_Hlk7766793"/>
    </w:p>
    <w:p w14:paraId="6F8C716E" w14:textId="77777777" w:rsidR="007D3601" w:rsidRPr="00B60BEA" w:rsidRDefault="007D3601" w:rsidP="007D3601">
      <w:pPr>
        <w:pStyle w:val="Body"/>
        <w:ind w:left="720"/>
        <w:jc w:val="center"/>
        <w:rPr>
          <w:rFonts w:ascii="Calibri" w:eastAsia="Calibri" w:hAnsi="Calibri" w:cs="Calibri"/>
          <w:b/>
          <w:bCs/>
          <w:sz w:val="28"/>
          <w:szCs w:val="28"/>
        </w:rPr>
      </w:pPr>
      <w:r w:rsidRPr="00B60BEA">
        <w:rPr>
          <w:rFonts w:ascii="Calibri" w:eastAsia="Calibri" w:hAnsi="Calibri" w:cs="Calibri"/>
          <w:b/>
          <w:bCs/>
          <w:sz w:val="28"/>
          <w:szCs w:val="28"/>
        </w:rPr>
        <w:t>OCCA Executive Committee</w:t>
      </w:r>
    </w:p>
    <w:bookmarkEnd w:id="0"/>
    <w:p w14:paraId="79E86E30" w14:textId="4DD085E5" w:rsidR="007D3601" w:rsidRDefault="007D3601" w:rsidP="007D3601">
      <w:pPr>
        <w:pStyle w:val="Body"/>
        <w:jc w:val="center"/>
        <w:rPr>
          <w:rFonts w:ascii="Calibri" w:eastAsia="Calibri" w:hAnsi="Calibri" w:cs="Calibri"/>
          <w:b/>
          <w:bCs/>
          <w:sz w:val="28"/>
          <w:szCs w:val="28"/>
        </w:rPr>
      </w:pPr>
      <w:r>
        <w:rPr>
          <w:rFonts w:ascii="Calibri" w:eastAsia="Calibri" w:hAnsi="Calibri" w:cs="Calibri"/>
          <w:b/>
          <w:bCs/>
          <w:sz w:val="28"/>
          <w:szCs w:val="28"/>
        </w:rPr>
        <w:t xml:space="preserve">Wednesday, </w:t>
      </w:r>
      <w:r w:rsidR="00186983">
        <w:rPr>
          <w:rFonts w:ascii="Calibri" w:eastAsia="Calibri" w:hAnsi="Calibri" w:cs="Calibri"/>
          <w:b/>
          <w:bCs/>
          <w:sz w:val="28"/>
          <w:szCs w:val="28"/>
        </w:rPr>
        <w:t>December 1, 2021</w:t>
      </w:r>
    </w:p>
    <w:p w14:paraId="64D8108F" w14:textId="37ED6461" w:rsidR="007D3601" w:rsidRPr="00B60BEA" w:rsidRDefault="007D3601" w:rsidP="007D3601">
      <w:pPr>
        <w:pStyle w:val="Body"/>
        <w:jc w:val="center"/>
        <w:rPr>
          <w:rFonts w:ascii="Calibri" w:eastAsia="Calibri" w:hAnsi="Calibri" w:cs="Calibri"/>
          <w:b/>
          <w:bCs/>
          <w:sz w:val="28"/>
          <w:szCs w:val="28"/>
        </w:rPr>
      </w:pPr>
      <w:r>
        <w:rPr>
          <w:rFonts w:ascii="Calibri" w:eastAsia="Calibri" w:hAnsi="Calibri" w:cs="Calibri"/>
          <w:b/>
          <w:bCs/>
          <w:sz w:val="28"/>
          <w:szCs w:val="28"/>
        </w:rPr>
        <w:t>8:30 -9:30 AM (PST)| 9:30 – 10:30 AM (MST)</w:t>
      </w:r>
    </w:p>
    <w:p w14:paraId="50003828" w14:textId="77777777" w:rsidR="007D3601" w:rsidRDefault="007D3601" w:rsidP="007D3601">
      <w:pPr>
        <w:pStyle w:val="Body"/>
        <w:jc w:val="center"/>
        <w:rPr>
          <w:rFonts w:ascii="Calibri" w:eastAsia="Calibri" w:hAnsi="Calibri" w:cs="Calibri"/>
          <w:b/>
          <w:bCs/>
          <w:sz w:val="28"/>
          <w:szCs w:val="28"/>
        </w:rPr>
      </w:pPr>
    </w:p>
    <w:p w14:paraId="2812DD33" w14:textId="77777777" w:rsidR="00186983" w:rsidRDefault="00186983" w:rsidP="00186983">
      <w:pPr>
        <w:pStyle w:val="Body"/>
        <w:jc w:val="center"/>
        <w:rPr>
          <w:rFonts w:ascii="Calibri" w:eastAsia="Calibri" w:hAnsi="Calibri" w:cs="Calibri"/>
          <w:b/>
          <w:bCs/>
          <w:sz w:val="28"/>
          <w:szCs w:val="28"/>
        </w:rPr>
      </w:pPr>
      <w:r>
        <w:rPr>
          <w:rFonts w:ascii="Calibri" w:eastAsia="Calibri" w:hAnsi="Calibri" w:cs="Calibri"/>
          <w:b/>
          <w:bCs/>
          <w:sz w:val="28"/>
          <w:szCs w:val="28"/>
        </w:rPr>
        <w:t xml:space="preserve">Zoom Conference </w:t>
      </w:r>
    </w:p>
    <w:p w14:paraId="76BCA98B" w14:textId="77777777" w:rsidR="00186983" w:rsidRDefault="008D3689" w:rsidP="00186983">
      <w:pPr>
        <w:pStyle w:val="Body"/>
        <w:jc w:val="center"/>
        <w:rPr>
          <w:rFonts w:asciiTheme="minorHAnsi" w:hAnsiTheme="minorHAnsi" w:cstheme="minorHAnsi"/>
        </w:rPr>
      </w:pPr>
      <w:hyperlink r:id="rId8" w:history="1">
        <w:r w:rsidR="00186983">
          <w:rPr>
            <w:rStyle w:val="Hyperlink"/>
            <w:rFonts w:asciiTheme="minorHAnsi" w:hAnsiTheme="minorHAnsi" w:cstheme="minorHAnsi"/>
          </w:rPr>
          <w:t>https://bluecc.zoom.us/j/99595773200</w:t>
        </w:r>
      </w:hyperlink>
      <w:r w:rsidR="00186983">
        <w:rPr>
          <w:rFonts w:asciiTheme="minorHAnsi" w:hAnsiTheme="minorHAnsi" w:cstheme="minorHAnsi"/>
        </w:rPr>
        <w:t xml:space="preserve"> \\ One Tap  +16699006833,,99595773200#</w:t>
      </w:r>
    </w:p>
    <w:p w14:paraId="1D08DA25" w14:textId="77777777" w:rsidR="007D3601" w:rsidRDefault="007D3601" w:rsidP="007D3601">
      <w:pPr>
        <w:pStyle w:val="Body"/>
        <w:jc w:val="center"/>
        <w:rPr>
          <w:rFonts w:asciiTheme="minorHAnsi" w:hAnsiTheme="minorHAnsi" w:cstheme="minorHAnsi"/>
        </w:rPr>
      </w:pPr>
    </w:p>
    <w:p w14:paraId="77A57004" w14:textId="0A7979F6" w:rsidR="007D3601" w:rsidRDefault="007D3601" w:rsidP="007D3601">
      <w:pPr>
        <w:pStyle w:val="Body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Members</w:t>
      </w:r>
      <w:r>
        <w:rPr>
          <w:rFonts w:asciiTheme="minorHAnsi" w:hAnsiTheme="minorHAnsi" w:cstheme="minorHAnsi"/>
        </w:rPr>
        <w:t xml:space="preserve">: Stephen Crow - President, Kim Morgan - Vice-President, Jessica Howard - Treasurer, Mark Mitsui - Secretary, Alan Unger, Richard Emery - Members At Large, Annette Mattson - Past President, Chris Breitmeyer, Donna Lewelling - Ex Officio’s; Cam Preus, John Wykoff, Karen Smith, Katie Archambault - OCCA Staff. </w:t>
      </w:r>
      <w:r w:rsidRPr="00EF484E">
        <w:rPr>
          <w:rFonts w:asciiTheme="minorHAnsi" w:hAnsiTheme="minorHAnsi" w:cstheme="minorHAnsi"/>
          <w:b/>
          <w:bCs/>
        </w:rPr>
        <w:t>Guests</w:t>
      </w:r>
      <w:r>
        <w:rPr>
          <w:rFonts w:asciiTheme="minorHAnsi" w:hAnsiTheme="minorHAnsi" w:cstheme="minorHAnsi"/>
        </w:rPr>
        <w:t xml:space="preserve">: </w:t>
      </w:r>
    </w:p>
    <w:p w14:paraId="14B2B2F2" w14:textId="77777777" w:rsidR="009C36D5" w:rsidRPr="009C36D5" w:rsidRDefault="009C36D5" w:rsidP="007408E4">
      <w:pPr>
        <w:pStyle w:val="Body"/>
        <w:jc w:val="center"/>
        <w:rPr>
          <w:rFonts w:asciiTheme="minorHAnsi" w:hAnsiTheme="minorHAnsi" w:cstheme="minorHAnsi"/>
        </w:rPr>
      </w:pPr>
    </w:p>
    <w:p w14:paraId="67DE3F37" w14:textId="77777777" w:rsidR="009C36D5" w:rsidRDefault="009C36D5" w:rsidP="007408E4">
      <w:pPr>
        <w:pStyle w:val="Body"/>
        <w:jc w:val="center"/>
        <w:rPr>
          <w:rFonts w:ascii="Calibri" w:eastAsia="Calibri" w:hAnsi="Calibri" w:cs="Calibri"/>
          <w:b/>
          <w:bCs/>
          <w:sz w:val="22"/>
          <w:szCs w:val="22"/>
        </w:rPr>
      </w:pP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1044"/>
        <w:gridCol w:w="5701"/>
        <w:gridCol w:w="900"/>
        <w:gridCol w:w="2610"/>
      </w:tblGrid>
      <w:tr w:rsidR="007408E4" w14:paraId="083ABA08" w14:textId="77777777" w:rsidTr="00B72A4D">
        <w:trPr>
          <w:trHeight w:val="263"/>
        </w:trPr>
        <w:tc>
          <w:tcPr>
            <w:tcW w:w="1044" w:type="dxa"/>
          </w:tcPr>
          <w:p w14:paraId="76032F9B" w14:textId="77777777" w:rsidR="007408E4" w:rsidRDefault="007408E4" w:rsidP="00B93023">
            <w:pPr>
              <w:pStyle w:val="Body"/>
              <w:ind w:right="-285"/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Time</w:t>
            </w:r>
          </w:p>
        </w:tc>
        <w:tc>
          <w:tcPr>
            <w:tcW w:w="5701" w:type="dxa"/>
          </w:tcPr>
          <w:p w14:paraId="73464AF6" w14:textId="77777777" w:rsidR="007408E4" w:rsidRDefault="007408E4" w:rsidP="00B93023">
            <w:pPr>
              <w:pStyle w:val="Body"/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Item</w:t>
            </w:r>
          </w:p>
        </w:tc>
        <w:tc>
          <w:tcPr>
            <w:tcW w:w="900" w:type="dxa"/>
          </w:tcPr>
          <w:p w14:paraId="6AB6B0BB" w14:textId="77777777" w:rsidR="007408E4" w:rsidRDefault="007408E4" w:rsidP="00B93023">
            <w:pPr>
              <w:pStyle w:val="Body"/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Docket</w:t>
            </w:r>
          </w:p>
        </w:tc>
        <w:tc>
          <w:tcPr>
            <w:tcW w:w="2610" w:type="dxa"/>
          </w:tcPr>
          <w:p w14:paraId="7DA6EF64" w14:textId="77777777" w:rsidR="007408E4" w:rsidRDefault="007408E4" w:rsidP="00B93023">
            <w:pPr>
              <w:pStyle w:val="Body"/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Presenter</w:t>
            </w:r>
          </w:p>
        </w:tc>
      </w:tr>
      <w:tr w:rsidR="007408E4" w14:paraId="1800F3C4" w14:textId="77777777" w:rsidTr="00B72A4D">
        <w:trPr>
          <w:trHeight w:val="249"/>
        </w:trPr>
        <w:tc>
          <w:tcPr>
            <w:tcW w:w="1044" w:type="dxa"/>
          </w:tcPr>
          <w:p w14:paraId="4FFF6B32" w14:textId="07AF7FA0" w:rsidR="007408E4" w:rsidRDefault="008225BD" w:rsidP="00B93023">
            <w:pPr>
              <w:pStyle w:val="Body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8:30</w:t>
            </w:r>
            <w:r w:rsidR="007408E4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 AM</w:t>
            </w:r>
          </w:p>
        </w:tc>
        <w:tc>
          <w:tcPr>
            <w:tcW w:w="5701" w:type="dxa"/>
          </w:tcPr>
          <w:p w14:paraId="14C0300A" w14:textId="42613C9A" w:rsidR="009C36D5" w:rsidRDefault="007408E4" w:rsidP="007D3601">
            <w:pPr>
              <w:pStyle w:val="Body"/>
              <w:jc w:val="both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A.</w:t>
            </w:r>
            <w:r w:rsidR="008225BD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 Welcome</w:t>
            </w:r>
            <w:r w:rsidR="007D3601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, Roll Call, Accept Agenda </w:t>
            </w:r>
            <w:r w:rsidR="008225BD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900" w:type="dxa"/>
          </w:tcPr>
          <w:p w14:paraId="2BFF9F10" w14:textId="77777777" w:rsidR="007408E4" w:rsidRDefault="007408E4" w:rsidP="00B93023">
            <w:pPr>
              <w:pStyle w:val="Body"/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2610" w:type="dxa"/>
          </w:tcPr>
          <w:p w14:paraId="58C1AC97" w14:textId="2BAE3590" w:rsidR="007408E4" w:rsidRDefault="00C9529F" w:rsidP="00B93023">
            <w:pPr>
              <w:pStyle w:val="Body"/>
              <w:jc w:val="both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Stephen Crow</w:t>
            </w:r>
            <w:r w:rsidR="007D3601">
              <w:rPr>
                <w:rFonts w:ascii="Calibri" w:eastAsia="Calibri" w:hAnsi="Calibri" w:cs="Calibri"/>
                <w:sz w:val="22"/>
                <w:szCs w:val="22"/>
              </w:rPr>
              <w:t xml:space="preserve">, </w:t>
            </w:r>
            <w:r w:rsidR="008225BD">
              <w:rPr>
                <w:rFonts w:ascii="Calibri" w:eastAsia="Calibri" w:hAnsi="Calibri" w:cs="Calibri"/>
                <w:sz w:val="22"/>
                <w:szCs w:val="22"/>
              </w:rPr>
              <w:t>President</w:t>
            </w:r>
          </w:p>
          <w:p w14:paraId="088601D5" w14:textId="142E8C1B" w:rsidR="00EE37D1" w:rsidRPr="009F4A45" w:rsidRDefault="00EE37D1" w:rsidP="00B93023">
            <w:pPr>
              <w:pStyle w:val="Body"/>
              <w:jc w:val="both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7408E4" w14:paraId="7C414F31" w14:textId="77777777" w:rsidTr="00B72A4D">
        <w:trPr>
          <w:trHeight w:val="527"/>
        </w:trPr>
        <w:tc>
          <w:tcPr>
            <w:tcW w:w="1044" w:type="dxa"/>
          </w:tcPr>
          <w:p w14:paraId="77946032" w14:textId="5B8FDFF6" w:rsidR="007408E4" w:rsidRDefault="003500EE" w:rsidP="00B93023">
            <w:pPr>
              <w:pStyle w:val="Body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8:35 AM</w:t>
            </w:r>
          </w:p>
        </w:tc>
        <w:tc>
          <w:tcPr>
            <w:tcW w:w="5701" w:type="dxa"/>
          </w:tcPr>
          <w:p w14:paraId="0844690F" w14:textId="1A03016F" w:rsidR="00CD26E9" w:rsidRDefault="007408E4" w:rsidP="007D36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B.  </w:t>
            </w:r>
            <w:r w:rsidR="003C6F89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Final Onboarding for Morgan Cowling</w:t>
            </w:r>
          </w:p>
        </w:tc>
        <w:tc>
          <w:tcPr>
            <w:tcW w:w="900" w:type="dxa"/>
          </w:tcPr>
          <w:p w14:paraId="437F0D83" w14:textId="77777777" w:rsidR="007408E4" w:rsidRDefault="007408E4" w:rsidP="00B93023">
            <w:pPr>
              <w:pStyle w:val="Body"/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  <w:p w14:paraId="7C3622BE" w14:textId="7477E1B2" w:rsidR="007408E4" w:rsidRDefault="007408E4" w:rsidP="00CD26E9">
            <w:pPr>
              <w:pStyle w:val="Body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2610" w:type="dxa"/>
          </w:tcPr>
          <w:p w14:paraId="0CD586B3" w14:textId="719CE4EF" w:rsidR="003C6F89" w:rsidRDefault="00C9529F" w:rsidP="00B93023">
            <w:pPr>
              <w:pStyle w:val="Body"/>
              <w:jc w:val="both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Stephen Crow</w:t>
            </w:r>
          </w:p>
          <w:p w14:paraId="43DFD027" w14:textId="39F87CB9" w:rsidR="007408E4" w:rsidRDefault="003C6F89" w:rsidP="00B93023">
            <w:pPr>
              <w:pStyle w:val="Body"/>
              <w:jc w:val="both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Jessica Howard</w:t>
            </w:r>
          </w:p>
        </w:tc>
      </w:tr>
      <w:tr w:rsidR="007408E4" w14:paraId="105A939F" w14:textId="77777777" w:rsidTr="00B72A4D">
        <w:trPr>
          <w:trHeight w:val="530"/>
        </w:trPr>
        <w:tc>
          <w:tcPr>
            <w:tcW w:w="1044" w:type="dxa"/>
          </w:tcPr>
          <w:p w14:paraId="708801A2" w14:textId="3B50A841" w:rsidR="007408E4" w:rsidRDefault="00CD26E9" w:rsidP="00B93023">
            <w:pPr>
              <w:pStyle w:val="Body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8:</w:t>
            </w:r>
            <w:r w:rsidR="002C6D19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45</w:t>
            </w:r>
            <w:r w:rsidR="007408E4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A</w:t>
            </w:r>
            <w:r w:rsidR="007408E4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M</w:t>
            </w:r>
          </w:p>
        </w:tc>
        <w:tc>
          <w:tcPr>
            <w:tcW w:w="5701" w:type="dxa"/>
          </w:tcPr>
          <w:p w14:paraId="5BAF0EA3" w14:textId="6BB603B7" w:rsidR="007408E4" w:rsidRDefault="007408E4" w:rsidP="00B9302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 w:rsidRPr="00D74107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C. </w:t>
            </w:r>
            <w:r w:rsidR="00CD26E9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3C6F89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Legislative Update</w:t>
            </w:r>
          </w:p>
          <w:p w14:paraId="40B98362" w14:textId="2884737E" w:rsidR="003C6F89" w:rsidRDefault="003C6F89" w:rsidP="003C6F89">
            <w:pPr>
              <w:pStyle w:val="Body"/>
              <w:numPr>
                <w:ilvl w:val="0"/>
                <w:numId w:val="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Kickoff of Student Voices bill (HB2590)</w:t>
            </w:r>
          </w:p>
          <w:p w14:paraId="3765BB8C" w14:textId="77777777" w:rsidR="009C36D5" w:rsidRDefault="002C6D19" w:rsidP="002C6D19">
            <w:pPr>
              <w:pStyle w:val="Body"/>
              <w:numPr>
                <w:ilvl w:val="0"/>
                <w:numId w:val="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Progress on Parttime Faculty Health care (SB551)</w:t>
            </w:r>
          </w:p>
          <w:p w14:paraId="2F8DC4ED" w14:textId="3572B089" w:rsidR="002C6D19" w:rsidRPr="00CD26E9" w:rsidRDefault="002C6D19" w:rsidP="002C6D19">
            <w:pPr>
              <w:pStyle w:val="Body"/>
              <w:numPr>
                <w:ilvl w:val="0"/>
                <w:numId w:val="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February 2022 Short Session</w:t>
            </w:r>
          </w:p>
        </w:tc>
        <w:tc>
          <w:tcPr>
            <w:tcW w:w="900" w:type="dxa"/>
          </w:tcPr>
          <w:p w14:paraId="65B04B91" w14:textId="4B11BBFA" w:rsidR="007408E4" w:rsidRDefault="007408E4" w:rsidP="00CD26E9">
            <w:pPr>
              <w:pStyle w:val="Body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2610" w:type="dxa"/>
          </w:tcPr>
          <w:p w14:paraId="374FED97" w14:textId="0092C778" w:rsidR="007408E4" w:rsidRDefault="002C6D19" w:rsidP="00B93023">
            <w:pPr>
              <w:pStyle w:val="Body"/>
              <w:jc w:val="both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John Wykoff</w:t>
            </w:r>
          </w:p>
        </w:tc>
      </w:tr>
      <w:tr w:rsidR="0089178E" w14:paraId="1F625F7B" w14:textId="77777777" w:rsidTr="00B72A4D">
        <w:trPr>
          <w:trHeight w:val="530"/>
        </w:trPr>
        <w:tc>
          <w:tcPr>
            <w:tcW w:w="1044" w:type="dxa"/>
          </w:tcPr>
          <w:p w14:paraId="5F205BD6" w14:textId="6446921C" w:rsidR="0089178E" w:rsidRDefault="0089178E" w:rsidP="00B93023">
            <w:pPr>
              <w:pStyle w:val="Body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9:00 AM</w:t>
            </w:r>
          </w:p>
        </w:tc>
        <w:tc>
          <w:tcPr>
            <w:tcW w:w="5701" w:type="dxa"/>
          </w:tcPr>
          <w:p w14:paraId="776FFD33" w14:textId="7FA0BB0B" w:rsidR="0089178E" w:rsidRPr="00D74107" w:rsidRDefault="0089178E" w:rsidP="00B9302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D.  </w:t>
            </w:r>
            <w:r w:rsidR="002C6D19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Continuing conversation with HECC on Community College Support Fund (CCSF)</w:t>
            </w:r>
          </w:p>
        </w:tc>
        <w:tc>
          <w:tcPr>
            <w:tcW w:w="900" w:type="dxa"/>
          </w:tcPr>
          <w:p w14:paraId="1E519347" w14:textId="02653745" w:rsidR="0089178E" w:rsidRDefault="0089178E" w:rsidP="009C36D5">
            <w:pPr>
              <w:pStyle w:val="Body"/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2610" w:type="dxa"/>
          </w:tcPr>
          <w:p w14:paraId="3A8BC71C" w14:textId="7BB27E0E" w:rsidR="0089178E" w:rsidRDefault="002C6D19" w:rsidP="00B93023">
            <w:pPr>
              <w:pStyle w:val="Body"/>
              <w:jc w:val="both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Cam Preus</w:t>
            </w:r>
          </w:p>
        </w:tc>
      </w:tr>
      <w:tr w:rsidR="00CD26E9" w14:paraId="7A84E4B9" w14:textId="77777777" w:rsidTr="00B72A4D">
        <w:trPr>
          <w:trHeight w:val="99"/>
        </w:trPr>
        <w:tc>
          <w:tcPr>
            <w:tcW w:w="1044" w:type="dxa"/>
          </w:tcPr>
          <w:p w14:paraId="590F9E26" w14:textId="7D5275A8" w:rsidR="00CD26E9" w:rsidRDefault="00CD26E9" w:rsidP="00B93023">
            <w:pPr>
              <w:pStyle w:val="Body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9:</w:t>
            </w:r>
            <w:r w:rsidR="002C6D19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10</w:t>
            </w:r>
            <w:r w:rsidR="0089178E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M</w:t>
            </w:r>
          </w:p>
        </w:tc>
        <w:tc>
          <w:tcPr>
            <w:tcW w:w="5701" w:type="dxa"/>
          </w:tcPr>
          <w:p w14:paraId="3FE8035E" w14:textId="1EE34A53" w:rsidR="00CD26E9" w:rsidRDefault="0089178E" w:rsidP="00B9302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E</w:t>
            </w:r>
            <w:r w:rsidR="00CD26E9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.  </w:t>
            </w:r>
            <w:r w:rsidR="002C6D19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Review of the full OCCA Board agenda </w:t>
            </w:r>
          </w:p>
          <w:p w14:paraId="4732EF05" w14:textId="678DA461" w:rsidR="007D3601" w:rsidRPr="00D74107" w:rsidRDefault="007D3601" w:rsidP="00B9302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900" w:type="dxa"/>
          </w:tcPr>
          <w:p w14:paraId="08087D25" w14:textId="0006168E" w:rsidR="00CD26E9" w:rsidRDefault="00CD26E9" w:rsidP="00B93023">
            <w:pPr>
              <w:pStyle w:val="Body"/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2610" w:type="dxa"/>
          </w:tcPr>
          <w:p w14:paraId="48B59E40" w14:textId="35014EFA" w:rsidR="00CD26E9" w:rsidRDefault="002C6D19" w:rsidP="00B93023">
            <w:pPr>
              <w:pStyle w:val="Body"/>
              <w:jc w:val="both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Cam and Kim Morgan</w:t>
            </w:r>
          </w:p>
        </w:tc>
      </w:tr>
      <w:tr w:rsidR="00CD26E9" w14:paraId="1DFDFE3D" w14:textId="77777777" w:rsidTr="00B72A4D">
        <w:trPr>
          <w:trHeight w:val="611"/>
        </w:trPr>
        <w:tc>
          <w:tcPr>
            <w:tcW w:w="1044" w:type="dxa"/>
          </w:tcPr>
          <w:p w14:paraId="59A74A03" w14:textId="7D203036" w:rsidR="00CD26E9" w:rsidRDefault="00CD26E9" w:rsidP="00B93023">
            <w:pPr>
              <w:pStyle w:val="Body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9:15 AM</w:t>
            </w:r>
          </w:p>
        </w:tc>
        <w:tc>
          <w:tcPr>
            <w:tcW w:w="5701" w:type="dxa"/>
          </w:tcPr>
          <w:p w14:paraId="01CF2963" w14:textId="3F2A52BE" w:rsidR="00CD26E9" w:rsidRPr="00D74107" w:rsidRDefault="0089178E" w:rsidP="00B9302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F</w:t>
            </w:r>
            <w:r w:rsidR="00CD26E9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. </w:t>
            </w:r>
            <w:r w:rsidR="00C86ECC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other?</w:t>
            </w:r>
          </w:p>
        </w:tc>
        <w:tc>
          <w:tcPr>
            <w:tcW w:w="900" w:type="dxa"/>
          </w:tcPr>
          <w:p w14:paraId="03737BB5" w14:textId="72946AA3" w:rsidR="009C36D5" w:rsidRDefault="009C36D5" w:rsidP="00B93023">
            <w:pPr>
              <w:pStyle w:val="Body"/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2610" w:type="dxa"/>
          </w:tcPr>
          <w:p w14:paraId="005D7FD7" w14:textId="07075143" w:rsidR="00EF2A8D" w:rsidRDefault="00EF2A8D" w:rsidP="00B93023">
            <w:pPr>
              <w:pStyle w:val="Body"/>
              <w:jc w:val="both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7D3601" w14:paraId="32B9BEEE" w14:textId="77777777" w:rsidTr="00B72A4D">
        <w:trPr>
          <w:trHeight w:val="440"/>
        </w:trPr>
        <w:tc>
          <w:tcPr>
            <w:tcW w:w="1044" w:type="dxa"/>
          </w:tcPr>
          <w:p w14:paraId="0F739AFA" w14:textId="02257D25" w:rsidR="007D3601" w:rsidRDefault="007D3601" w:rsidP="007D3601">
            <w:pPr>
              <w:pStyle w:val="Body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9:25 AM</w:t>
            </w:r>
          </w:p>
        </w:tc>
        <w:tc>
          <w:tcPr>
            <w:tcW w:w="5701" w:type="dxa"/>
          </w:tcPr>
          <w:p w14:paraId="610D12A1" w14:textId="7112CE2C" w:rsidR="007D3601" w:rsidRPr="00D74107" w:rsidRDefault="007D3601" w:rsidP="007D36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G. Good of the Order</w:t>
            </w:r>
          </w:p>
        </w:tc>
        <w:tc>
          <w:tcPr>
            <w:tcW w:w="900" w:type="dxa"/>
          </w:tcPr>
          <w:p w14:paraId="4D9091F7" w14:textId="77777777" w:rsidR="007D3601" w:rsidRDefault="007D3601" w:rsidP="007D3601">
            <w:pPr>
              <w:pStyle w:val="Body"/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2610" w:type="dxa"/>
          </w:tcPr>
          <w:p w14:paraId="3CFED2C2" w14:textId="77777777" w:rsidR="007D3601" w:rsidRDefault="007D3601" w:rsidP="007D3601">
            <w:pPr>
              <w:pStyle w:val="Body"/>
              <w:jc w:val="both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Stephen Crow, President</w:t>
            </w:r>
          </w:p>
          <w:p w14:paraId="3E3C84A7" w14:textId="007FAC3A" w:rsidR="007D3601" w:rsidRDefault="007D3601" w:rsidP="007D3601">
            <w:pPr>
              <w:pStyle w:val="Body"/>
              <w:jc w:val="both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7D3601" w14:paraId="1A28B107" w14:textId="77777777" w:rsidTr="00B72A4D">
        <w:trPr>
          <w:trHeight w:val="440"/>
        </w:trPr>
        <w:tc>
          <w:tcPr>
            <w:tcW w:w="1044" w:type="dxa"/>
          </w:tcPr>
          <w:p w14:paraId="221842C0" w14:textId="3BDB5075" w:rsidR="007D3601" w:rsidRDefault="007D3601" w:rsidP="007D3601">
            <w:pPr>
              <w:pStyle w:val="Body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9:30 AM</w:t>
            </w:r>
          </w:p>
        </w:tc>
        <w:tc>
          <w:tcPr>
            <w:tcW w:w="5701" w:type="dxa"/>
          </w:tcPr>
          <w:p w14:paraId="17C57B19" w14:textId="0EFCC9CC" w:rsidR="007D3601" w:rsidRDefault="007D3601" w:rsidP="007D36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H. Adjourn</w:t>
            </w:r>
          </w:p>
        </w:tc>
        <w:tc>
          <w:tcPr>
            <w:tcW w:w="900" w:type="dxa"/>
          </w:tcPr>
          <w:p w14:paraId="0E101C2B" w14:textId="77777777" w:rsidR="007D3601" w:rsidRDefault="007D3601" w:rsidP="007D3601">
            <w:pPr>
              <w:pStyle w:val="Body"/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2610" w:type="dxa"/>
          </w:tcPr>
          <w:p w14:paraId="6F1B50F3" w14:textId="77777777" w:rsidR="007D3601" w:rsidRDefault="007D3601" w:rsidP="007D3601">
            <w:pPr>
              <w:pStyle w:val="Body"/>
              <w:jc w:val="both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Stephen Crow, President</w:t>
            </w:r>
          </w:p>
          <w:p w14:paraId="1B1545EF" w14:textId="1C7C7EDB" w:rsidR="007D3601" w:rsidRDefault="007D3601" w:rsidP="007D3601">
            <w:pPr>
              <w:pStyle w:val="Body"/>
              <w:jc w:val="both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</w:tbl>
    <w:p w14:paraId="7DDE0576" w14:textId="77777777" w:rsidR="007408E4" w:rsidRDefault="007408E4" w:rsidP="007408E4">
      <w:pPr>
        <w:pStyle w:val="Body"/>
        <w:jc w:val="center"/>
        <w:rPr>
          <w:rFonts w:ascii="Calibri" w:eastAsia="Calibri" w:hAnsi="Calibri" w:cs="Calibri"/>
          <w:b/>
          <w:bCs/>
          <w:sz w:val="22"/>
          <w:szCs w:val="22"/>
        </w:rPr>
      </w:pPr>
    </w:p>
    <w:p w14:paraId="575FE35F" w14:textId="77777777" w:rsidR="00CD26E9" w:rsidRDefault="00CD26E9" w:rsidP="007408E4">
      <w:pPr>
        <w:pStyle w:val="Body"/>
        <w:jc w:val="center"/>
        <w:rPr>
          <w:rFonts w:ascii="Calibri" w:eastAsia="Calibri" w:hAnsi="Calibri" w:cs="Calibri"/>
          <w:b/>
          <w:bCs/>
          <w:sz w:val="22"/>
          <w:szCs w:val="22"/>
        </w:rPr>
      </w:pPr>
    </w:p>
    <w:p w14:paraId="7401EEC7" w14:textId="093237F1" w:rsidR="00D74107" w:rsidRDefault="00D74107" w:rsidP="00A942A6">
      <w:pPr>
        <w:pStyle w:val="Body"/>
        <w:jc w:val="center"/>
        <w:rPr>
          <w:rFonts w:ascii="Calibri" w:eastAsia="Calibri" w:hAnsi="Calibri" w:cs="Calibri"/>
          <w:b/>
          <w:bCs/>
          <w:sz w:val="22"/>
          <w:szCs w:val="22"/>
        </w:rPr>
      </w:pPr>
    </w:p>
    <w:p w14:paraId="6698BE8A" w14:textId="0CD2917F" w:rsidR="00D74107" w:rsidRDefault="00D74107" w:rsidP="00A942A6">
      <w:pPr>
        <w:pStyle w:val="Body"/>
        <w:jc w:val="center"/>
        <w:rPr>
          <w:rFonts w:ascii="Calibri" w:eastAsia="Calibri" w:hAnsi="Calibri" w:cs="Calibri"/>
          <w:b/>
          <w:bCs/>
          <w:sz w:val="22"/>
          <w:szCs w:val="22"/>
        </w:rPr>
      </w:pPr>
    </w:p>
    <w:p w14:paraId="0524750E" w14:textId="77777777" w:rsidR="00D74107" w:rsidRDefault="00D74107" w:rsidP="00A942A6">
      <w:pPr>
        <w:pStyle w:val="Body"/>
        <w:jc w:val="center"/>
        <w:rPr>
          <w:rFonts w:ascii="Calibri" w:eastAsia="Calibri" w:hAnsi="Calibri" w:cs="Calibri"/>
          <w:b/>
          <w:bCs/>
          <w:sz w:val="22"/>
          <w:szCs w:val="22"/>
        </w:rPr>
      </w:pPr>
    </w:p>
    <w:p w14:paraId="59C46CEE" w14:textId="68E8E423" w:rsidR="006769AF" w:rsidRPr="006769AF" w:rsidRDefault="006769AF" w:rsidP="00DC1ACC">
      <w:pPr>
        <w:pStyle w:val="ListParagraph"/>
        <w:numPr>
          <w:ilvl w:val="0"/>
          <w:numId w:val="2"/>
        </w:numPr>
        <w:spacing w:after="0" w:line="240" w:lineRule="auto"/>
        <w:ind w:left="90" w:firstLine="0"/>
        <w:rPr>
          <w:rFonts w:cstheme="minorHAnsi"/>
          <w:vanish/>
          <w:sz w:val="24"/>
          <w:szCs w:val="24"/>
        </w:rPr>
      </w:pPr>
    </w:p>
    <w:sectPr w:rsidR="006769AF" w:rsidRPr="006769AF" w:rsidSect="0051496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720" w:right="1440" w:bottom="720" w:left="144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FAAD18" w14:textId="77777777" w:rsidR="008D3689" w:rsidRDefault="008D3689" w:rsidP="00F50733">
      <w:pPr>
        <w:spacing w:after="0" w:line="240" w:lineRule="auto"/>
      </w:pPr>
      <w:r>
        <w:separator/>
      </w:r>
    </w:p>
  </w:endnote>
  <w:endnote w:type="continuationSeparator" w:id="0">
    <w:p w14:paraId="1D194186" w14:textId="77777777" w:rsidR="008D3689" w:rsidRDefault="008D3689" w:rsidP="00F507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6EEF9B" w14:textId="77777777" w:rsidR="00186983" w:rsidRDefault="001869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89852530"/>
      <w:docPartObj>
        <w:docPartGallery w:val="Page Numbers (Bottom of Page)"/>
        <w:docPartUnique/>
      </w:docPartObj>
    </w:sdtPr>
    <w:sdtEndPr>
      <w:rPr>
        <w:noProof/>
        <w:sz w:val="16"/>
        <w:szCs w:val="16"/>
      </w:rPr>
    </w:sdtEndPr>
    <w:sdtContent>
      <w:p w14:paraId="0DE2969D" w14:textId="30BB8B14" w:rsidR="006900A3" w:rsidRDefault="007F14D3">
        <w:pPr>
          <w:pStyle w:val="Footer"/>
        </w:pPr>
        <w:r w:rsidRPr="00514961">
          <w:rPr>
            <w:sz w:val="16"/>
            <w:szCs w:val="16"/>
          </w:rPr>
          <w:fldChar w:fldCharType="begin"/>
        </w:r>
        <w:r w:rsidRPr="00514961">
          <w:rPr>
            <w:sz w:val="16"/>
            <w:szCs w:val="16"/>
          </w:rPr>
          <w:instrText xml:space="preserve"> PAGE   \* MERGEFORMAT </w:instrText>
        </w:r>
        <w:r w:rsidRPr="00514961">
          <w:rPr>
            <w:sz w:val="16"/>
            <w:szCs w:val="16"/>
          </w:rPr>
          <w:fldChar w:fldCharType="separate"/>
        </w:r>
        <w:r w:rsidRPr="00514961">
          <w:rPr>
            <w:noProof/>
            <w:sz w:val="16"/>
            <w:szCs w:val="16"/>
          </w:rPr>
          <w:t>2</w:t>
        </w:r>
        <w:r w:rsidRPr="00514961">
          <w:rPr>
            <w:noProof/>
            <w:sz w:val="16"/>
            <w:szCs w:val="16"/>
          </w:rPr>
          <w:fldChar w:fldCharType="end"/>
        </w:r>
        <w:r w:rsidRPr="00514961">
          <w:rPr>
            <w:noProof/>
            <w:sz w:val="16"/>
            <w:szCs w:val="16"/>
          </w:rPr>
          <w:t xml:space="preserve"> </w:t>
        </w:r>
        <w:r w:rsidRPr="00514961">
          <w:rPr>
            <w:noProof/>
            <w:sz w:val="16"/>
            <w:szCs w:val="16"/>
          </w:rPr>
          <w:tab/>
        </w:r>
        <w:r w:rsidR="00E40D0B">
          <w:rPr>
            <w:noProof/>
            <w:sz w:val="16"/>
            <w:szCs w:val="16"/>
          </w:rPr>
          <w:fldChar w:fldCharType="begin"/>
        </w:r>
        <w:r w:rsidR="00E40D0B">
          <w:rPr>
            <w:noProof/>
            <w:sz w:val="16"/>
            <w:szCs w:val="16"/>
          </w:rPr>
          <w:instrText xml:space="preserve"> FILENAME \* MERGEFORMAT </w:instrText>
        </w:r>
        <w:r w:rsidR="00E40D0B">
          <w:rPr>
            <w:noProof/>
            <w:sz w:val="16"/>
            <w:szCs w:val="16"/>
          </w:rPr>
          <w:fldChar w:fldCharType="separate"/>
        </w:r>
        <w:r w:rsidR="007D3601">
          <w:rPr>
            <w:noProof/>
            <w:sz w:val="16"/>
            <w:szCs w:val="16"/>
          </w:rPr>
          <w:fldChar w:fldCharType="begin"/>
        </w:r>
        <w:r w:rsidR="007D3601">
          <w:rPr>
            <w:noProof/>
            <w:sz w:val="16"/>
            <w:szCs w:val="16"/>
          </w:rPr>
          <w:instrText xml:space="preserve"> FILENAME \* MERGEFORMAT </w:instrText>
        </w:r>
        <w:r w:rsidR="007D3601">
          <w:rPr>
            <w:noProof/>
            <w:sz w:val="16"/>
            <w:szCs w:val="16"/>
          </w:rPr>
          <w:fldChar w:fldCharType="separate"/>
        </w:r>
        <w:r w:rsidR="007D3601">
          <w:rPr>
            <w:noProof/>
            <w:sz w:val="16"/>
            <w:szCs w:val="16"/>
          </w:rPr>
          <w:t>Agenda template.docx</w:t>
        </w:r>
        <w:r w:rsidR="007D3601">
          <w:rPr>
            <w:noProof/>
            <w:sz w:val="16"/>
            <w:szCs w:val="16"/>
          </w:rPr>
          <w:fldChar w:fldCharType="end"/>
        </w:r>
        <w:r w:rsidR="00E40D0B">
          <w:rPr>
            <w:noProof/>
            <w:sz w:val="16"/>
            <w:szCs w:val="16"/>
          </w:rPr>
          <w:t>cx</w:t>
        </w:r>
        <w:r w:rsidR="00E40D0B">
          <w:rPr>
            <w:noProof/>
            <w:sz w:val="16"/>
            <w:szCs w:val="16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41A62" w14:textId="77777777" w:rsidR="00186983" w:rsidRDefault="001869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60CC7A" w14:textId="77777777" w:rsidR="008D3689" w:rsidRDefault="008D3689" w:rsidP="00F50733">
      <w:pPr>
        <w:spacing w:after="0" w:line="240" w:lineRule="auto"/>
      </w:pPr>
      <w:r>
        <w:separator/>
      </w:r>
    </w:p>
  </w:footnote>
  <w:footnote w:type="continuationSeparator" w:id="0">
    <w:p w14:paraId="5C2ED5F9" w14:textId="77777777" w:rsidR="008D3689" w:rsidRDefault="008D3689" w:rsidP="00F507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90E2C3" w14:textId="4DC436A9" w:rsidR="00186983" w:rsidRDefault="008D3689">
    <w:pPr>
      <w:pStyle w:val="Header"/>
    </w:pPr>
    <w:r>
      <w:rPr>
        <w:noProof/>
      </w:rPr>
      <w:pict w14:anchorId="2089490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80256266" o:spid="_x0000_s1026" type="#_x0000_t136" style="position:absolute;margin-left:0;margin-top:0;width:412.4pt;height:247.4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B151BD" w14:textId="2CE9D461" w:rsidR="00F50733" w:rsidRPr="00BD524E" w:rsidRDefault="008D3689">
    <w:pPr>
      <w:pStyle w:val="Header"/>
      <w:rPr>
        <w:rFonts w:ascii="Arial" w:hAnsi="Arial" w:cs="Arial"/>
        <w:sz w:val="32"/>
        <w:szCs w:val="32"/>
      </w:rPr>
    </w:pPr>
    <w:r>
      <w:rPr>
        <w:noProof/>
      </w:rPr>
      <w:pict w14:anchorId="727C7D8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80256267" o:spid="_x0000_s1027" type="#_x0000_t136" style="position:absolute;margin-left:0;margin-top:0;width:412.4pt;height:247.4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  <w:r w:rsidR="00F950D6">
      <w:rPr>
        <w:rFonts w:ascii="Arial" w:hAnsi="Arial" w:cs="Arial"/>
        <w:noProof/>
        <w:sz w:val="20"/>
        <w:szCs w:val="20"/>
      </w:rPr>
      <w:drawing>
        <wp:inline distT="0" distB="0" distL="0" distR="0" wp14:anchorId="7E40A977" wp14:editId="7397D2A2">
          <wp:extent cx="1257300" cy="5715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7488" cy="5715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F50733">
      <w:rPr>
        <w:rFonts w:ascii="Arial" w:hAnsi="Arial" w:cs="Arial"/>
        <w:sz w:val="20"/>
        <w:szCs w:val="20"/>
      </w:rPr>
      <w:tab/>
    </w:r>
    <w:r w:rsidR="00F50733">
      <w:rPr>
        <w:rFonts w:ascii="Arial" w:hAnsi="Arial" w:cs="Arial"/>
        <w:sz w:val="20"/>
        <w:szCs w:val="20"/>
      </w:rPr>
      <w:tab/>
    </w:r>
    <w:r w:rsidR="00CD26E9">
      <w:rPr>
        <w:rFonts w:ascii="Arial" w:hAnsi="Arial" w:cs="Arial"/>
        <w:b/>
        <w:bCs/>
        <w:sz w:val="32"/>
        <w:szCs w:val="32"/>
      </w:rPr>
      <w:t>Executive Committee</w:t>
    </w:r>
    <w:r w:rsidR="00FA0510" w:rsidRPr="00BD524E">
      <w:rPr>
        <w:rFonts w:ascii="Arial" w:hAnsi="Arial" w:cs="Arial"/>
        <w:b/>
        <w:bCs/>
        <w:sz w:val="32"/>
        <w:szCs w:val="3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BD1469" w14:textId="5F2A709B" w:rsidR="00186983" w:rsidRDefault="008D3689">
    <w:pPr>
      <w:pStyle w:val="Header"/>
    </w:pPr>
    <w:r>
      <w:rPr>
        <w:noProof/>
      </w:rPr>
      <w:pict w14:anchorId="6831F25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80256265" o:spid="_x0000_s1025" type="#_x0000_t136" style="position:absolute;margin-left:0;margin-top:0;width:412.4pt;height:247.4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D77C48E4"/>
    <w:lvl w:ilvl="0">
      <w:start w:val="1"/>
      <w:numFmt w:val="bullet"/>
      <w:pStyle w:val="List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</w:rPr>
    </w:lvl>
  </w:abstractNum>
  <w:abstractNum w:abstractNumId="1" w15:restartNumberingAfterBreak="0">
    <w:nsid w:val="46D053C0"/>
    <w:multiLevelType w:val="hybridMultilevel"/>
    <w:tmpl w:val="7F149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3F4526"/>
    <w:multiLevelType w:val="hybridMultilevel"/>
    <w:tmpl w:val="0BAAC1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NTWzNDEzM7c0NDZT0lEKTi0uzszPAykwqQUAzP4+VCwAAAA="/>
  </w:docVars>
  <w:rsids>
    <w:rsidRoot w:val="00DA2732"/>
    <w:rsid w:val="000101EB"/>
    <w:rsid w:val="00014C48"/>
    <w:rsid w:val="00033760"/>
    <w:rsid w:val="000521EF"/>
    <w:rsid w:val="000668A7"/>
    <w:rsid w:val="00072BF3"/>
    <w:rsid w:val="000741A6"/>
    <w:rsid w:val="00085579"/>
    <w:rsid w:val="000916FF"/>
    <w:rsid w:val="000B2519"/>
    <w:rsid w:val="000F6E26"/>
    <w:rsid w:val="00103927"/>
    <w:rsid w:val="001344EA"/>
    <w:rsid w:val="00136ECA"/>
    <w:rsid w:val="0014605D"/>
    <w:rsid w:val="001622A9"/>
    <w:rsid w:val="001649B7"/>
    <w:rsid w:val="00186983"/>
    <w:rsid w:val="001A4258"/>
    <w:rsid w:val="001B48C2"/>
    <w:rsid w:val="001C394E"/>
    <w:rsid w:val="001E16D1"/>
    <w:rsid w:val="00234938"/>
    <w:rsid w:val="00234CAE"/>
    <w:rsid w:val="00244C82"/>
    <w:rsid w:val="0025171E"/>
    <w:rsid w:val="00253E1A"/>
    <w:rsid w:val="00266FE0"/>
    <w:rsid w:val="002751B9"/>
    <w:rsid w:val="00275F10"/>
    <w:rsid w:val="00286B48"/>
    <w:rsid w:val="002A1007"/>
    <w:rsid w:val="002A4B9E"/>
    <w:rsid w:val="002C108A"/>
    <w:rsid w:val="002C6D19"/>
    <w:rsid w:val="003013AE"/>
    <w:rsid w:val="003115EC"/>
    <w:rsid w:val="00330A82"/>
    <w:rsid w:val="00333284"/>
    <w:rsid w:val="003500EE"/>
    <w:rsid w:val="0035339F"/>
    <w:rsid w:val="003608BE"/>
    <w:rsid w:val="003629C6"/>
    <w:rsid w:val="003B33CD"/>
    <w:rsid w:val="003C37E7"/>
    <w:rsid w:val="003C6F89"/>
    <w:rsid w:val="003E4E61"/>
    <w:rsid w:val="003F2879"/>
    <w:rsid w:val="00415BEA"/>
    <w:rsid w:val="00420F3B"/>
    <w:rsid w:val="00427A73"/>
    <w:rsid w:val="00484C72"/>
    <w:rsid w:val="0048609D"/>
    <w:rsid w:val="004A7513"/>
    <w:rsid w:val="004B1AD1"/>
    <w:rsid w:val="004C4038"/>
    <w:rsid w:val="004C464B"/>
    <w:rsid w:val="00504B45"/>
    <w:rsid w:val="00505275"/>
    <w:rsid w:val="00507E7B"/>
    <w:rsid w:val="00514961"/>
    <w:rsid w:val="0051499F"/>
    <w:rsid w:val="00532472"/>
    <w:rsid w:val="005433D9"/>
    <w:rsid w:val="00561808"/>
    <w:rsid w:val="005948C0"/>
    <w:rsid w:val="005A080D"/>
    <w:rsid w:val="005B43C9"/>
    <w:rsid w:val="005D63AF"/>
    <w:rsid w:val="005E5985"/>
    <w:rsid w:val="005E6490"/>
    <w:rsid w:val="005F2BB1"/>
    <w:rsid w:val="0062419F"/>
    <w:rsid w:val="00624D6C"/>
    <w:rsid w:val="0063598D"/>
    <w:rsid w:val="00635F88"/>
    <w:rsid w:val="0065787D"/>
    <w:rsid w:val="00660CD9"/>
    <w:rsid w:val="00663625"/>
    <w:rsid w:val="006649F0"/>
    <w:rsid w:val="0067168D"/>
    <w:rsid w:val="006734A2"/>
    <w:rsid w:val="006769AF"/>
    <w:rsid w:val="00684926"/>
    <w:rsid w:val="006874F4"/>
    <w:rsid w:val="006900A3"/>
    <w:rsid w:val="006935FD"/>
    <w:rsid w:val="006C6F4E"/>
    <w:rsid w:val="006D1787"/>
    <w:rsid w:val="006D3223"/>
    <w:rsid w:val="006F3F5E"/>
    <w:rsid w:val="00705732"/>
    <w:rsid w:val="00720017"/>
    <w:rsid w:val="00722807"/>
    <w:rsid w:val="00725CE0"/>
    <w:rsid w:val="007275F5"/>
    <w:rsid w:val="007408E4"/>
    <w:rsid w:val="00754843"/>
    <w:rsid w:val="00762927"/>
    <w:rsid w:val="00777461"/>
    <w:rsid w:val="00795F39"/>
    <w:rsid w:val="007B4E8B"/>
    <w:rsid w:val="007C135F"/>
    <w:rsid w:val="007C7C2A"/>
    <w:rsid w:val="007D2B1E"/>
    <w:rsid w:val="007D3601"/>
    <w:rsid w:val="007D4C37"/>
    <w:rsid w:val="007E79A0"/>
    <w:rsid w:val="007F028D"/>
    <w:rsid w:val="007F0845"/>
    <w:rsid w:val="007F14D3"/>
    <w:rsid w:val="007F4BB9"/>
    <w:rsid w:val="007F5040"/>
    <w:rsid w:val="00821576"/>
    <w:rsid w:val="008225BD"/>
    <w:rsid w:val="00822F96"/>
    <w:rsid w:val="0082321E"/>
    <w:rsid w:val="008267E9"/>
    <w:rsid w:val="00851E1B"/>
    <w:rsid w:val="00865813"/>
    <w:rsid w:val="00872F1D"/>
    <w:rsid w:val="00873989"/>
    <w:rsid w:val="008864E6"/>
    <w:rsid w:val="0089178E"/>
    <w:rsid w:val="008A2F67"/>
    <w:rsid w:val="008D1A63"/>
    <w:rsid w:val="008D3689"/>
    <w:rsid w:val="008D49F0"/>
    <w:rsid w:val="00917452"/>
    <w:rsid w:val="00917BD8"/>
    <w:rsid w:val="009366A8"/>
    <w:rsid w:val="009405C8"/>
    <w:rsid w:val="009601A1"/>
    <w:rsid w:val="009669FF"/>
    <w:rsid w:val="00984908"/>
    <w:rsid w:val="009924D0"/>
    <w:rsid w:val="009A1A0C"/>
    <w:rsid w:val="009A6A9C"/>
    <w:rsid w:val="009C36D5"/>
    <w:rsid w:val="009D5BEE"/>
    <w:rsid w:val="00A02571"/>
    <w:rsid w:val="00A14662"/>
    <w:rsid w:val="00A30291"/>
    <w:rsid w:val="00A4291B"/>
    <w:rsid w:val="00A5381F"/>
    <w:rsid w:val="00A56580"/>
    <w:rsid w:val="00A67ABB"/>
    <w:rsid w:val="00A76DB2"/>
    <w:rsid w:val="00A81BE1"/>
    <w:rsid w:val="00A942A6"/>
    <w:rsid w:val="00AA07EB"/>
    <w:rsid w:val="00AA0FC3"/>
    <w:rsid w:val="00AC3D36"/>
    <w:rsid w:val="00AD0ABA"/>
    <w:rsid w:val="00AD1350"/>
    <w:rsid w:val="00B02682"/>
    <w:rsid w:val="00B22ED9"/>
    <w:rsid w:val="00B60BEA"/>
    <w:rsid w:val="00B65D29"/>
    <w:rsid w:val="00B72A4D"/>
    <w:rsid w:val="00B969B0"/>
    <w:rsid w:val="00BA219C"/>
    <w:rsid w:val="00BB0232"/>
    <w:rsid w:val="00BC3549"/>
    <w:rsid w:val="00BC6527"/>
    <w:rsid w:val="00BC7BD7"/>
    <w:rsid w:val="00BD524E"/>
    <w:rsid w:val="00BD71AB"/>
    <w:rsid w:val="00BF4EE9"/>
    <w:rsid w:val="00C22D20"/>
    <w:rsid w:val="00C633E7"/>
    <w:rsid w:val="00C73F30"/>
    <w:rsid w:val="00C86ECC"/>
    <w:rsid w:val="00C9529F"/>
    <w:rsid w:val="00CB6A2E"/>
    <w:rsid w:val="00CD26E9"/>
    <w:rsid w:val="00CD3C2F"/>
    <w:rsid w:val="00CD709D"/>
    <w:rsid w:val="00D02115"/>
    <w:rsid w:val="00D0751E"/>
    <w:rsid w:val="00D32F88"/>
    <w:rsid w:val="00D357EF"/>
    <w:rsid w:val="00D3642F"/>
    <w:rsid w:val="00D56CD7"/>
    <w:rsid w:val="00D57C69"/>
    <w:rsid w:val="00D66049"/>
    <w:rsid w:val="00D74107"/>
    <w:rsid w:val="00D82932"/>
    <w:rsid w:val="00D84E92"/>
    <w:rsid w:val="00D85EC7"/>
    <w:rsid w:val="00D92450"/>
    <w:rsid w:val="00DA2732"/>
    <w:rsid w:val="00DC1ACC"/>
    <w:rsid w:val="00E0579A"/>
    <w:rsid w:val="00E05D0C"/>
    <w:rsid w:val="00E1248A"/>
    <w:rsid w:val="00E166A7"/>
    <w:rsid w:val="00E27E37"/>
    <w:rsid w:val="00E33CA4"/>
    <w:rsid w:val="00E40D0B"/>
    <w:rsid w:val="00E51723"/>
    <w:rsid w:val="00E92099"/>
    <w:rsid w:val="00EB0780"/>
    <w:rsid w:val="00EC3641"/>
    <w:rsid w:val="00EC4751"/>
    <w:rsid w:val="00ED11BF"/>
    <w:rsid w:val="00ED2E9D"/>
    <w:rsid w:val="00EE37D1"/>
    <w:rsid w:val="00EF2A8D"/>
    <w:rsid w:val="00F0598F"/>
    <w:rsid w:val="00F24513"/>
    <w:rsid w:val="00F27191"/>
    <w:rsid w:val="00F341E9"/>
    <w:rsid w:val="00F375CD"/>
    <w:rsid w:val="00F50733"/>
    <w:rsid w:val="00F54B00"/>
    <w:rsid w:val="00F62017"/>
    <w:rsid w:val="00F62ED4"/>
    <w:rsid w:val="00F74C74"/>
    <w:rsid w:val="00F77555"/>
    <w:rsid w:val="00F801D4"/>
    <w:rsid w:val="00F8453B"/>
    <w:rsid w:val="00F87CA6"/>
    <w:rsid w:val="00F87FFA"/>
    <w:rsid w:val="00F950D6"/>
    <w:rsid w:val="00F96F44"/>
    <w:rsid w:val="00FA0510"/>
    <w:rsid w:val="00FA42B8"/>
    <w:rsid w:val="00FA4B60"/>
    <w:rsid w:val="00FB38CA"/>
    <w:rsid w:val="00FB723D"/>
    <w:rsid w:val="00FE0107"/>
    <w:rsid w:val="00FE0CA4"/>
    <w:rsid w:val="00FE3682"/>
    <w:rsid w:val="00FE5F6B"/>
    <w:rsid w:val="00FF54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B20310"/>
  <w15:chartTrackingRefBased/>
  <w15:docId w15:val="{624C3B30-C160-4075-880F-6663ECC1B8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07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0733"/>
  </w:style>
  <w:style w:type="paragraph" w:styleId="Footer">
    <w:name w:val="footer"/>
    <w:basedOn w:val="Normal"/>
    <w:link w:val="FooterChar"/>
    <w:uiPriority w:val="99"/>
    <w:unhideWhenUsed/>
    <w:rsid w:val="00F507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0733"/>
  </w:style>
  <w:style w:type="table" w:styleId="TableGrid">
    <w:name w:val="Table Grid"/>
    <w:basedOn w:val="TableNormal"/>
    <w:uiPriority w:val="39"/>
    <w:rsid w:val="00F507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50733"/>
    <w:pPr>
      <w:ind w:left="720"/>
      <w:contextualSpacing/>
    </w:pPr>
  </w:style>
  <w:style w:type="paragraph" w:styleId="ListBullet">
    <w:name w:val="List Bullet"/>
    <w:basedOn w:val="Normal"/>
    <w:uiPriority w:val="99"/>
    <w:unhideWhenUsed/>
    <w:rsid w:val="00B02682"/>
    <w:pPr>
      <w:numPr>
        <w:numId w:val="1"/>
      </w:numPr>
      <w:contextualSpacing/>
    </w:pPr>
  </w:style>
  <w:style w:type="character" w:styleId="PlaceholderText">
    <w:name w:val="Placeholder Text"/>
    <w:basedOn w:val="DefaultParagraphFont"/>
    <w:uiPriority w:val="99"/>
    <w:semiHidden/>
    <w:rsid w:val="00FE5F6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013A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13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013AE"/>
    <w:rPr>
      <w:color w:val="954F72" w:themeColor="followedHyperlink"/>
      <w:u w:val="single"/>
    </w:rPr>
  </w:style>
  <w:style w:type="character" w:customStyle="1" w:styleId="e2ma-style">
    <w:name w:val="e2ma-style"/>
    <w:basedOn w:val="DefaultParagraphFont"/>
    <w:rsid w:val="00F375CD"/>
  </w:style>
  <w:style w:type="paragraph" w:customStyle="1" w:styleId="Body">
    <w:name w:val="Body"/>
    <w:rsid w:val="00A942A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65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97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55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47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7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9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0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7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1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4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luecc.zoom.us/j/99595773200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C55773-4C79-4232-921B-8FFDFC9A43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2</Words>
  <Characters>104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</dc:creator>
  <cp:keywords/>
  <dc:description/>
  <cp:lastModifiedBy>John Wykoff</cp:lastModifiedBy>
  <cp:revision>3</cp:revision>
  <cp:lastPrinted>2020-01-30T18:43:00Z</cp:lastPrinted>
  <dcterms:created xsi:type="dcterms:W3CDTF">2021-11-23T22:15:00Z</dcterms:created>
  <dcterms:modified xsi:type="dcterms:W3CDTF">2021-11-29T18:11:00Z</dcterms:modified>
</cp:coreProperties>
</file>